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11B19" w14:textId="68441FDD" w:rsidR="00734348" w:rsidRPr="00A011EF" w:rsidRDefault="007F33E2">
      <w:pPr>
        <w:pStyle w:val="FirstParagraph"/>
        <w:rPr>
          <w:lang w:val="es-419"/>
        </w:rPr>
      </w:pPr>
      <w:r w:rsidRPr="00A011EF">
        <w:rPr>
          <w:b/>
          <w:bCs/>
          <w:lang w:val="es-419"/>
        </w:rPr>
        <w:t>Iglesia Católica de Santa María – Información sobre bautismos</w:t>
      </w:r>
    </w:p>
    <w:p w14:paraId="213940A9" w14:textId="62EB94F7" w:rsidR="00734348" w:rsidRPr="00A011EF" w:rsidRDefault="007F33E2">
      <w:pPr>
        <w:pStyle w:val="BodyText"/>
        <w:rPr>
          <w:lang w:val="es-419"/>
        </w:rPr>
      </w:pPr>
      <w:r w:rsidRPr="00A011EF">
        <w:rPr>
          <w:b/>
          <w:bCs/>
          <w:lang w:val="es-419"/>
        </w:rPr>
        <w:t>Dirección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811 W 23rd Ave, Bellevue, NE 68005</w:t>
      </w:r>
      <w:r w:rsidR="00F22507" w:rsidRPr="00A011EF">
        <w:rPr>
          <w:lang w:val="es-419"/>
        </w:rPr>
        <w:br/>
      </w:r>
      <w:r w:rsidRPr="00A011EF">
        <w:rPr>
          <w:b/>
          <w:bCs/>
          <w:lang w:val="es-419"/>
        </w:rPr>
        <w:t>Teléfono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402-291-1350 | </w:t>
      </w:r>
      <w:r w:rsidRPr="00A011EF">
        <w:rPr>
          <w:b/>
          <w:bCs/>
          <w:lang w:val="es-419"/>
        </w:rPr>
        <w:t>Correo electrónico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rectory@stmarysbellevue.com</w:t>
      </w:r>
      <w:r w:rsidR="00F22507" w:rsidRPr="00A011EF">
        <w:rPr>
          <w:lang w:val="es-419"/>
        </w:rPr>
        <w:br/>
      </w:r>
      <w:r w:rsidRPr="00A011EF">
        <w:rPr>
          <w:b/>
          <w:bCs/>
          <w:lang w:val="es-419"/>
        </w:rPr>
        <w:t>Párroco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>P</w:t>
      </w:r>
      <w:r w:rsidR="00F22507" w:rsidRPr="00A011EF">
        <w:rPr>
          <w:lang w:val="es-419"/>
        </w:rPr>
        <w:t>. Lydell Lape</w:t>
      </w:r>
    </w:p>
    <w:p w14:paraId="2C725E2D" w14:textId="77777777" w:rsidR="00734348" w:rsidRPr="00A011EF" w:rsidRDefault="002D41A3">
      <w:pPr>
        <w:rPr>
          <w:lang w:val="es-419"/>
        </w:rPr>
      </w:pPr>
      <w:r>
        <w:rPr>
          <w:lang w:val="es-419"/>
        </w:rPr>
        <w:pict w14:anchorId="68A1940F">
          <v:rect id="_x0000_i1025" style="width:0;height:1.5pt" o:hralign="center" o:hrstd="t" o:hr="t"/>
        </w:pict>
      </w:r>
    </w:p>
    <w:p w14:paraId="0B17A9CC" w14:textId="7D9FA666" w:rsidR="00734348" w:rsidRPr="00A011EF" w:rsidRDefault="007F33E2">
      <w:pPr>
        <w:pStyle w:val="Heading2"/>
        <w:rPr>
          <w:lang w:val="es-419"/>
        </w:rPr>
      </w:pPr>
      <w:bookmarkStart w:id="0" w:name="welcome"/>
      <w:r w:rsidRPr="00A011EF">
        <w:rPr>
          <w:lang w:val="es-419"/>
        </w:rPr>
        <w:t>Bienvenido/a</w:t>
      </w:r>
    </w:p>
    <w:p w14:paraId="25D9BF6B" w14:textId="6099DC98" w:rsidR="00734348" w:rsidRPr="00A011EF" w:rsidRDefault="007F33E2">
      <w:pPr>
        <w:pStyle w:val="FirstParagraph"/>
        <w:rPr>
          <w:lang w:val="es-419"/>
        </w:rPr>
      </w:pPr>
      <w:r w:rsidRPr="00A011EF">
        <w:rPr>
          <w:lang w:val="es-419"/>
        </w:rPr>
        <w:t xml:space="preserve">¡Gracias por su interés en bautizar a su hijo/a en la Iglesia Católica </w:t>
      </w:r>
      <w:r w:rsidR="00F15B94">
        <w:rPr>
          <w:lang w:val="es-419"/>
        </w:rPr>
        <w:t xml:space="preserve">de </w:t>
      </w:r>
      <w:r w:rsidR="00F15B94" w:rsidRPr="00F15B94">
        <w:rPr>
          <w:lang w:val="es-419"/>
        </w:rPr>
        <w:t>Santa María</w:t>
      </w:r>
      <w:r w:rsidRPr="00A011EF">
        <w:rPr>
          <w:lang w:val="es-419"/>
        </w:rPr>
        <w:t>! El bautismo es el primer sacramento de iniciación en la Iglesia Católica y da la bienvenida a su hijo/a a la familia de Dios</w:t>
      </w:r>
      <w:r w:rsidR="00F22507" w:rsidRPr="00A011EF">
        <w:rPr>
          <w:lang w:val="es-419"/>
        </w:rPr>
        <w:t>.</w:t>
      </w:r>
    </w:p>
    <w:p w14:paraId="2D912A36" w14:textId="2A04F3F8" w:rsidR="00734348" w:rsidRDefault="007F33E2">
      <w:pPr>
        <w:pStyle w:val="BodyText"/>
        <w:rPr>
          <w:lang w:val="es-419"/>
        </w:rPr>
      </w:pPr>
      <w:r w:rsidRPr="00A011EF">
        <w:rPr>
          <w:lang w:val="es-419"/>
        </w:rPr>
        <w:t xml:space="preserve">Esta hoja proporciona información sobre el proceso y los requisitos. Una vez que cumpla con los requisitos, deberá completar un </w:t>
      </w:r>
      <w:r w:rsidRPr="00A011EF">
        <w:rPr>
          <w:b/>
          <w:lang w:val="es-419"/>
        </w:rPr>
        <w:t>formulario de registro de bautismo</w:t>
      </w:r>
      <w:r w:rsidRPr="00A011EF">
        <w:rPr>
          <w:lang w:val="es-419"/>
        </w:rPr>
        <w:t xml:space="preserve"> por separado para proporcionar los detalles del bautismo de su hijo/a</w:t>
      </w:r>
      <w:r w:rsidR="00F22507" w:rsidRPr="00A011EF">
        <w:rPr>
          <w:lang w:val="es-419"/>
        </w:rPr>
        <w:t>.</w:t>
      </w:r>
    </w:p>
    <w:p w14:paraId="4FEDE0B5" w14:textId="5BFDADFB" w:rsidR="00ED24BB" w:rsidRPr="00A011EF" w:rsidRDefault="00ED24BB" w:rsidP="00ED24BB">
      <w:pPr>
        <w:pStyle w:val="BodyText"/>
        <w:rPr>
          <w:lang w:val="es-419"/>
        </w:rPr>
      </w:pPr>
      <w:r>
        <w:rPr>
          <w:lang w:val="es-419"/>
        </w:rPr>
        <w:t>Avisamos que se celebra el sacramento del bautismo una vez al mes en una ceremonia comunal.</w:t>
      </w:r>
      <w:r w:rsidR="0045408D">
        <w:rPr>
          <w:lang w:val="es-419"/>
        </w:rPr>
        <w:t xml:space="preserve">  </w:t>
      </w:r>
      <w:r w:rsidR="0045408D" w:rsidRPr="0045408D">
        <w:rPr>
          <w:lang w:val="es-419"/>
        </w:rPr>
        <w:t>Podría haber otros niños siendo bautizados con su hijo</w:t>
      </w:r>
      <w:r w:rsidR="003D5850">
        <w:rPr>
          <w:lang w:val="es-419"/>
        </w:rPr>
        <w:t xml:space="preserve">/a. </w:t>
      </w:r>
      <w:r>
        <w:rPr>
          <w:lang w:val="es-419"/>
        </w:rPr>
        <w:t xml:space="preserve">  </w:t>
      </w:r>
      <w:r w:rsidRPr="00BE24C3">
        <w:rPr>
          <w:b/>
          <w:bCs/>
          <w:lang w:val="es-419"/>
        </w:rPr>
        <w:t xml:space="preserve">En general, </w:t>
      </w:r>
      <w:r w:rsidR="003D5850">
        <w:rPr>
          <w:b/>
          <w:bCs/>
          <w:lang w:val="es-419"/>
        </w:rPr>
        <w:t xml:space="preserve">el día de la ceremonia </w:t>
      </w:r>
      <w:r w:rsidRPr="00BE24C3">
        <w:rPr>
          <w:b/>
          <w:bCs/>
          <w:lang w:val="es-419"/>
        </w:rPr>
        <w:t>será el segundo sábado del mes, a las 2:00 de la tarde</w:t>
      </w:r>
      <w:r w:rsidR="008817E6" w:rsidRPr="00BE24C3">
        <w:rPr>
          <w:b/>
          <w:bCs/>
          <w:lang w:val="es-419"/>
        </w:rPr>
        <w:t>.</w:t>
      </w:r>
      <w:r w:rsidR="008817E6">
        <w:rPr>
          <w:lang w:val="es-419"/>
        </w:rPr>
        <w:t xml:space="preserve">  </w:t>
      </w:r>
      <w:r w:rsidR="001D2D05" w:rsidRPr="001D2D05">
        <w:rPr>
          <w:lang w:val="es-419"/>
        </w:rPr>
        <w:t>Cuando tenga una idea de qué mes desea bautizar a su hijo</w:t>
      </w:r>
      <w:r w:rsidR="002D41A3">
        <w:rPr>
          <w:lang w:val="es-419"/>
        </w:rPr>
        <w:t>/a</w:t>
      </w:r>
      <w:r w:rsidR="001D2D05" w:rsidRPr="001D2D05">
        <w:rPr>
          <w:lang w:val="es-419"/>
        </w:rPr>
        <w:t>, por favor consulte con la oficina parroquial para averiguar qué sábado y a qué hora se llevará a cabo la ceremonia de bautismo.</w:t>
      </w:r>
    </w:p>
    <w:p w14:paraId="6BDF4702" w14:textId="3412ADCE" w:rsidR="00113946" w:rsidRDefault="00E30140">
      <w:pPr>
        <w:pStyle w:val="BodyText"/>
        <w:rPr>
          <w:lang w:val="es-419"/>
        </w:rPr>
      </w:pPr>
      <w:r>
        <w:rPr>
          <w:b/>
          <w:bCs/>
          <w:u w:val="single"/>
          <w:lang w:val="es-419"/>
        </w:rPr>
        <w:t>P</w:t>
      </w:r>
      <w:r w:rsidR="003D5850">
        <w:rPr>
          <w:b/>
          <w:bCs/>
          <w:u w:val="single"/>
          <w:lang w:val="es-419"/>
        </w:rPr>
        <w:t>edimos</w:t>
      </w:r>
      <w:r w:rsidR="00113946" w:rsidRPr="00283503">
        <w:rPr>
          <w:b/>
          <w:bCs/>
          <w:u w:val="single"/>
          <w:lang w:val="es-419"/>
        </w:rPr>
        <w:t xml:space="preserve"> que se agende y se prepare la celebración de</w:t>
      </w:r>
      <w:r w:rsidR="00ED5F87" w:rsidRPr="00283503">
        <w:rPr>
          <w:b/>
          <w:bCs/>
          <w:u w:val="single"/>
          <w:lang w:val="es-419"/>
        </w:rPr>
        <w:t>l bautismo de su hijo/a con anticipación</w:t>
      </w:r>
      <w:r w:rsidR="007668D7">
        <w:rPr>
          <w:lang w:val="es-419"/>
        </w:rPr>
        <w:t>.</w:t>
      </w:r>
      <w:r w:rsidR="00ED5F87">
        <w:rPr>
          <w:lang w:val="es-419"/>
        </w:rPr>
        <w:t xml:space="preserve">  Por favor, no espere hasta el </w:t>
      </w:r>
      <w:r w:rsidR="009B76C9">
        <w:rPr>
          <w:lang w:val="es-419"/>
        </w:rPr>
        <w:t>último</w:t>
      </w:r>
      <w:r w:rsidR="00ED5F87">
        <w:rPr>
          <w:lang w:val="es-419"/>
        </w:rPr>
        <w:t xml:space="preserve"> mes para arreglar los tramites.</w:t>
      </w:r>
      <w:r w:rsidR="00EE779C">
        <w:rPr>
          <w:lang w:val="es-419"/>
        </w:rPr>
        <w:t xml:space="preserve">  </w:t>
      </w:r>
      <w:r w:rsidR="00ED5F87">
        <w:rPr>
          <w:lang w:val="es-419"/>
        </w:rPr>
        <w:t xml:space="preserve"> Muchas gracias.</w:t>
      </w:r>
    </w:p>
    <w:p w14:paraId="350D3841" w14:textId="77777777" w:rsidR="00734348" w:rsidRPr="00A011EF" w:rsidRDefault="002D41A3">
      <w:pPr>
        <w:rPr>
          <w:lang w:val="es-419"/>
        </w:rPr>
      </w:pPr>
      <w:r>
        <w:rPr>
          <w:lang w:val="es-419"/>
        </w:rPr>
        <w:pict w14:anchorId="74753E55">
          <v:rect id="_x0000_i1026" style="width:0;height:1.5pt" o:hralign="center" o:hrstd="t" o:hr="t"/>
        </w:pict>
      </w:r>
    </w:p>
    <w:p w14:paraId="0251BC29" w14:textId="6E1499C1" w:rsidR="00734348" w:rsidRPr="00A011EF" w:rsidRDefault="007F33E2">
      <w:pPr>
        <w:pStyle w:val="Heading2"/>
        <w:rPr>
          <w:lang w:val="es-419"/>
        </w:rPr>
      </w:pPr>
      <w:bookmarkStart w:id="1" w:name="parish-registration"/>
      <w:bookmarkEnd w:id="0"/>
      <w:r w:rsidRPr="00A011EF">
        <w:rPr>
          <w:lang w:val="es-419"/>
        </w:rPr>
        <w:t>Registro parroquial</w:t>
      </w:r>
    </w:p>
    <w:p w14:paraId="14AC2BF1" w14:textId="7A67698D" w:rsidR="00734348" w:rsidRPr="00A011EF" w:rsidRDefault="00EB4A31" w:rsidP="00EB4A31">
      <w:pPr>
        <w:spacing w:after="0"/>
        <w:rPr>
          <w:lang w:val="es-419"/>
        </w:rPr>
      </w:pPr>
      <w:r w:rsidRPr="00A011EF">
        <w:rPr>
          <w:lang w:val="es-419"/>
        </w:rPr>
        <w:t>Los padres deben estar registrados como feligreses para poder bautizar a sus hijas e hijos</w:t>
      </w:r>
      <w:r w:rsidR="00F22507" w:rsidRPr="00A011EF">
        <w:rPr>
          <w:lang w:val="es-419"/>
        </w:rPr>
        <w:t>.</w:t>
      </w:r>
    </w:p>
    <w:p w14:paraId="2C1E7520" w14:textId="74528DAC" w:rsidR="00734348" w:rsidRPr="00A011EF" w:rsidRDefault="00EB4A31" w:rsidP="00EB4A31">
      <w:pPr>
        <w:numPr>
          <w:ilvl w:val="0"/>
          <w:numId w:val="2"/>
        </w:numPr>
        <w:spacing w:after="0"/>
        <w:rPr>
          <w:lang w:val="es-419"/>
        </w:rPr>
      </w:pPr>
      <w:r w:rsidRPr="00A011EF">
        <w:rPr>
          <w:b/>
          <w:bCs/>
          <w:lang w:val="es-419"/>
        </w:rPr>
        <w:t>Aquellos ya registrados en Santa María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>No se necesita ningún trámite adicional</w:t>
      </w:r>
      <w:r w:rsidR="00F22507" w:rsidRPr="00A011EF">
        <w:rPr>
          <w:lang w:val="es-419"/>
        </w:rPr>
        <w:t>.</w:t>
      </w:r>
    </w:p>
    <w:p w14:paraId="27801C6D" w14:textId="260F1B86" w:rsidR="00734348" w:rsidRPr="00A011EF" w:rsidRDefault="00EB4A31" w:rsidP="00EB4A31">
      <w:pPr>
        <w:numPr>
          <w:ilvl w:val="0"/>
          <w:numId w:val="2"/>
        </w:numPr>
        <w:spacing w:after="0"/>
        <w:rPr>
          <w:lang w:val="es-419"/>
        </w:rPr>
      </w:pPr>
      <w:r w:rsidRPr="00A011EF">
        <w:rPr>
          <w:b/>
          <w:bCs/>
          <w:lang w:val="es-419"/>
        </w:rPr>
        <w:t>Aquellos registrados en otra parroquia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 xml:space="preserve">Se requiere una </w:t>
      </w:r>
      <w:r w:rsidRPr="00A011EF">
        <w:rPr>
          <w:b/>
          <w:lang w:val="es-419"/>
        </w:rPr>
        <w:t>carta de dispensación</w:t>
      </w:r>
      <w:r w:rsidRPr="00A011EF">
        <w:rPr>
          <w:lang w:val="es-419"/>
        </w:rPr>
        <w:t xml:space="preserve"> (permiso de la parroquia donde está registrado/a) para que su hijo sea bautizado en Santa María. Esta carta debe incluir la </w:t>
      </w:r>
      <w:r w:rsidRPr="00A011EF">
        <w:rPr>
          <w:b/>
          <w:lang w:val="es-419"/>
        </w:rPr>
        <w:t>firma del sacerdote</w:t>
      </w:r>
      <w:r w:rsidRPr="00A011EF">
        <w:rPr>
          <w:lang w:val="es-419"/>
        </w:rPr>
        <w:t xml:space="preserve"> y el </w:t>
      </w:r>
      <w:r w:rsidRPr="00A011EF">
        <w:rPr>
          <w:b/>
          <w:lang w:val="es-419"/>
        </w:rPr>
        <w:t>sello de la parroquia</w:t>
      </w:r>
      <w:r w:rsidR="00F22507" w:rsidRPr="00A011EF">
        <w:rPr>
          <w:lang w:val="es-419"/>
        </w:rPr>
        <w:t>.</w:t>
      </w:r>
    </w:p>
    <w:p w14:paraId="78CF463B" w14:textId="65F5C0AE" w:rsidR="00734348" w:rsidRPr="00A011EF" w:rsidRDefault="00EB4A31" w:rsidP="00EB4A31">
      <w:pPr>
        <w:numPr>
          <w:ilvl w:val="0"/>
          <w:numId w:val="2"/>
        </w:numPr>
        <w:spacing w:after="0"/>
        <w:rPr>
          <w:lang w:val="es-419"/>
        </w:rPr>
      </w:pPr>
      <w:r w:rsidRPr="00A011EF">
        <w:rPr>
          <w:b/>
          <w:bCs/>
          <w:lang w:val="es-419"/>
        </w:rPr>
        <w:t>Feligreses recién inscritos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>Se requiere una breve entrevista con el Padre Del o el Padre Joe con anticipación antes de programar el bautismo</w:t>
      </w:r>
      <w:r w:rsidR="00F22507" w:rsidRPr="00A011EF">
        <w:rPr>
          <w:lang w:val="es-419"/>
        </w:rPr>
        <w:t>.</w:t>
      </w:r>
    </w:p>
    <w:p w14:paraId="42C62DF5" w14:textId="77777777" w:rsidR="00734348" w:rsidRPr="00A011EF" w:rsidRDefault="002D41A3">
      <w:pPr>
        <w:rPr>
          <w:lang w:val="es-419"/>
        </w:rPr>
      </w:pPr>
      <w:r>
        <w:rPr>
          <w:lang w:val="es-419"/>
        </w:rPr>
        <w:pict w14:anchorId="2A3E61D8">
          <v:rect id="_x0000_i1027" style="width:0;height:1.5pt" o:hralign="center" o:hrstd="t" o:hr="t"/>
        </w:pict>
      </w:r>
    </w:p>
    <w:p w14:paraId="43EC7D3B" w14:textId="345AF164" w:rsidR="00734348" w:rsidRPr="00A011EF" w:rsidRDefault="00EC3418">
      <w:pPr>
        <w:pStyle w:val="Heading2"/>
        <w:rPr>
          <w:lang w:val="es-419"/>
        </w:rPr>
      </w:pPr>
      <w:bookmarkStart w:id="2" w:name="baptism-preparation"/>
      <w:bookmarkEnd w:id="1"/>
      <w:r w:rsidRPr="00A011EF">
        <w:rPr>
          <w:lang w:val="es-419"/>
        </w:rPr>
        <w:lastRenderedPageBreak/>
        <w:t>Preparación para el bautismo</w:t>
      </w:r>
    </w:p>
    <w:p w14:paraId="628D1CBE" w14:textId="047AA439" w:rsidR="00734348" w:rsidRPr="00A011EF" w:rsidRDefault="008E2CC6" w:rsidP="00EB4A31">
      <w:p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Los padres deben asistir a una clase de preparación bautismal antes del bautismo</w:t>
      </w:r>
      <w:r w:rsidR="00F22507" w:rsidRPr="00A011EF">
        <w:rPr>
          <w:lang w:val="es-419"/>
        </w:rPr>
        <w:t>.</w:t>
      </w:r>
    </w:p>
    <w:p w14:paraId="135A9B28" w14:textId="77777777" w:rsidR="00432238" w:rsidRDefault="008E2CC6" w:rsidP="00CA54F7">
      <w:pPr>
        <w:numPr>
          <w:ilvl w:val="0"/>
          <w:numId w:val="3"/>
        </w:numPr>
        <w:spacing w:before="100" w:beforeAutospacing="1" w:after="100" w:afterAutospacing="1"/>
        <w:rPr>
          <w:lang w:val="es-419"/>
        </w:rPr>
      </w:pPr>
      <w:r w:rsidRPr="00A011EF">
        <w:rPr>
          <w:b/>
          <w:bCs/>
          <w:lang w:val="es-419"/>
        </w:rPr>
        <w:t>Clase externa</w:t>
      </w:r>
      <w:r w:rsidR="00432238">
        <w:rPr>
          <w:b/>
          <w:bCs/>
          <w:lang w:val="es-419"/>
        </w:rPr>
        <w:t xml:space="preserve"> ofrecida en español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</w:p>
    <w:p w14:paraId="4E0C5E79" w14:textId="540B7216" w:rsidR="00432238" w:rsidRDefault="002134DE" w:rsidP="00432238">
      <w:pPr>
        <w:numPr>
          <w:ilvl w:val="1"/>
          <w:numId w:val="3"/>
        </w:numPr>
        <w:spacing w:before="100" w:beforeAutospacing="1" w:after="100" w:afterAutospacing="1"/>
        <w:rPr>
          <w:lang w:val="es-419"/>
        </w:rPr>
      </w:pPr>
      <w:r>
        <w:rPr>
          <w:lang w:val="es-419"/>
        </w:rPr>
        <w:t>Último</w:t>
      </w:r>
      <w:r w:rsidR="00432238">
        <w:rPr>
          <w:lang w:val="es-419"/>
        </w:rPr>
        <w:t xml:space="preserve"> domingo de cada mes</w:t>
      </w:r>
    </w:p>
    <w:p w14:paraId="6785E700" w14:textId="11363557" w:rsidR="00432238" w:rsidRDefault="00432238" w:rsidP="00432238">
      <w:pPr>
        <w:numPr>
          <w:ilvl w:val="1"/>
          <w:numId w:val="3"/>
        </w:numPr>
        <w:spacing w:before="100" w:beforeAutospacing="1" w:after="100" w:afterAutospacing="1"/>
        <w:rPr>
          <w:lang w:val="es-419"/>
        </w:rPr>
      </w:pPr>
      <w:r>
        <w:rPr>
          <w:lang w:val="es-419"/>
        </w:rPr>
        <w:t>3:00-6:00 pm</w:t>
      </w:r>
    </w:p>
    <w:p w14:paraId="5A395103" w14:textId="3E5AE253" w:rsidR="00432238" w:rsidRDefault="00432238" w:rsidP="00E55752">
      <w:pPr>
        <w:numPr>
          <w:ilvl w:val="1"/>
          <w:numId w:val="3"/>
        </w:numPr>
        <w:spacing w:before="100" w:beforeAutospacing="1" w:after="100" w:afterAutospacing="1"/>
      </w:pPr>
      <w:r w:rsidRPr="00432238">
        <w:t>Centro</w:t>
      </w:r>
      <w:r w:rsidR="0068068B">
        <w:t xml:space="preserve"> Pastoral de</w:t>
      </w:r>
      <w:r w:rsidRPr="00432238">
        <w:t xml:space="preserve"> Tepeyac (5301 S. 36th S</w:t>
      </w:r>
      <w:r>
        <w:t>t., Omaha)</w:t>
      </w:r>
      <w:r w:rsidR="00E55752">
        <w:t>, t</w:t>
      </w:r>
      <w:r w:rsidR="00713D62" w:rsidRPr="0068068B">
        <w:t>eléfono</w:t>
      </w:r>
      <w:r w:rsidR="00713D62">
        <w:t>: 402-557-5571</w:t>
      </w:r>
    </w:p>
    <w:p w14:paraId="606F98A1" w14:textId="10371E96" w:rsidR="00432238" w:rsidRDefault="00432238" w:rsidP="00432238">
      <w:pPr>
        <w:numPr>
          <w:ilvl w:val="1"/>
          <w:numId w:val="3"/>
        </w:numPr>
        <w:spacing w:before="100" w:beforeAutospacing="1" w:after="100" w:afterAutospacing="1"/>
        <w:rPr>
          <w:lang w:val="es-ES"/>
        </w:rPr>
      </w:pPr>
      <w:r w:rsidRPr="00432238">
        <w:rPr>
          <w:lang w:val="es-ES"/>
        </w:rPr>
        <w:t xml:space="preserve">Link de </w:t>
      </w:r>
      <w:r>
        <w:rPr>
          <w:lang w:val="es-ES"/>
        </w:rPr>
        <w:t>registración</w:t>
      </w:r>
      <w:r w:rsidRPr="00432238">
        <w:rPr>
          <w:lang w:val="es-ES"/>
        </w:rPr>
        <w:t xml:space="preserve">: </w:t>
      </w:r>
      <w:hyperlink r:id="rId7" w:history="1">
        <w:r w:rsidRPr="00432238">
          <w:rPr>
            <w:rStyle w:val="Hyperlink"/>
            <w:lang w:val="es-ES"/>
          </w:rPr>
          <w:t>https://forms.gle/sWd5ieg7rbrqres58</w:t>
        </w:r>
      </w:hyperlink>
      <w:r w:rsidRPr="00432238">
        <w:rPr>
          <w:lang w:val="es-ES"/>
        </w:rPr>
        <w:t xml:space="preserve"> </w:t>
      </w:r>
    </w:p>
    <w:p w14:paraId="7652C457" w14:textId="6B018A7E" w:rsidR="000F4B08" w:rsidRPr="00432238" w:rsidRDefault="000F4B08" w:rsidP="00432238">
      <w:pPr>
        <w:numPr>
          <w:ilvl w:val="1"/>
          <w:numId w:val="3"/>
        </w:numPr>
        <w:spacing w:before="100" w:beforeAutospacing="1" w:after="100" w:afterAutospacing="1"/>
        <w:rPr>
          <w:lang w:val="es-ES"/>
        </w:rPr>
      </w:pPr>
      <w:r w:rsidRPr="00432238">
        <w:rPr>
          <w:lang w:val="es-419"/>
        </w:rPr>
        <w:t>Se debe presentar un certificado de finalización</w:t>
      </w:r>
      <w:r>
        <w:rPr>
          <w:lang w:val="es-419"/>
        </w:rPr>
        <w:t>.</w:t>
      </w:r>
    </w:p>
    <w:p w14:paraId="5DA82397" w14:textId="77777777" w:rsidR="00432238" w:rsidRPr="00A011EF" w:rsidRDefault="00432238" w:rsidP="00432238">
      <w:pPr>
        <w:numPr>
          <w:ilvl w:val="0"/>
          <w:numId w:val="3"/>
        </w:numPr>
        <w:spacing w:before="100" w:beforeAutospacing="1" w:after="100" w:afterAutospacing="1"/>
        <w:rPr>
          <w:lang w:val="es-419"/>
        </w:rPr>
      </w:pPr>
      <w:r w:rsidRPr="00A011EF">
        <w:rPr>
          <w:b/>
          <w:bCs/>
          <w:lang w:val="es-419"/>
        </w:rPr>
        <w:t>Clase impartida en Santa María</w:t>
      </w:r>
      <w:r>
        <w:rPr>
          <w:b/>
          <w:bCs/>
          <w:lang w:val="es-419"/>
        </w:rPr>
        <w:t xml:space="preserve"> en inglés</w:t>
      </w:r>
      <w:r w:rsidRPr="00A011EF">
        <w:rPr>
          <w:b/>
          <w:bCs/>
          <w:lang w:val="es-419"/>
        </w:rPr>
        <w:t>:</w:t>
      </w:r>
    </w:p>
    <w:p w14:paraId="166A4C72" w14:textId="77777777" w:rsidR="00432238" w:rsidRPr="00A011EF" w:rsidRDefault="00432238" w:rsidP="00432238">
      <w:pPr>
        <w:pStyle w:val="Compact"/>
        <w:numPr>
          <w:ilvl w:val="1"/>
          <w:numId w:val="4"/>
        </w:num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Primer domingo de cada dos meses</w:t>
      </w:r>
    </w:p>
    <w:p w14:paraId="07037D2C" w14:textId="77777777" w:rsidR="00432238" w:rsidRPr="00A011EF" w:rsidRDefault="00432238" w:rsidP="00432238">
      <w:pPr>
        <w:pStyle w:val="Compact"/>
        <w:numPr>
          <w:ilvl w:val="1"/>
          <w:numId w:val="4"/>
        </w:num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12:30 PM – 3:00 PM</w:t>
      </w:r>
    </w:p>
    <w:p w14:paraId="2DCE6F56" w14:textId="77777777" w:rsidR="00432238" w:rsidRDefault="00432238" w:rsidP="00432238">
      <w:pPr>
        <w:numPr>
          <w:ilvl w:val="1"/>
          <w:numId w:val="3"/>
        </w:num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En el Salón San Marcos (St. Mark’s Hall)</w:t>
      </w:r>
      <w:r w:rsidRPr="00432238">
        <w:rPr>
          <w:lang w:val="es-419"/>
        </w:rPr>
        <w:t xml:space="preserve"> </w:t>
      </w:r>
    </w:p>
    <w:p w14:paraId="020591D7" w14:textId="77777777" w:rsidR="00432238" w:rsidRPr="00432238" w:rsidRDefault="00432238" w:rsidP="00432238">
      <w:pPr>
        <w:numPr>
          <w:ilvl w:val="0"/>
          <w:numId w:val="3"/>
        </w:numPr>
        <w:spacing w:before="100" w:beforeAutospacing="1" w:after="100" w:afterAutospacing="1"/>
        <w:rPr>
          <w:lang w:val="es-419"/>
        </w:rPr>
      </w:pPr>
      <w:r>
        <w:rPr>
          <w:b/>
          <w:bCs/>
          <w:lang w:val="es-419"/>
        </w:rPr>
        <w:t>Clase externa en otra parroquia:</w:t>
      </w:r>
    </w:p>
    <w:p w14:paraId="2BE5A69A" w14:textId="130355F7" w:rsidR="00432238" w:rsidRPr="00432238" w:rsidRDefault="00432238" w:rsidP="00432238">
      <w:pPr>
        <w:numPr>
          <w:ilvl w:val="1"/>
          <w:numId w:val="3"/>
        </w:numPr>
        <w:spacing w:before="100" w:beforeAutospacing="1" w:after="100" w:afterAutospacing="1"/>
        <w:rPr>
          <w:lang w:val="es-419"/>
        </w:rPr>
      </w:pPr>
      <w:bookmarkStart w:id="3" w:name="_Hlk220403123"/>
      <w:r w:rsidRPr="00432238">
        <w:rPr>
          <w:lang w:val="es-419"/>
        </w:rPr>
        <w:t xml:space="preserve">Se debe presentar un certificado de finalización, </w:t>
      </w:r>
      <w:r w:rsidRPr="00432238">
        <w:rPr>
          <w:b/>
          <w:lang w:val="es-419"/>
        </w:rPr>
        <w:t>firmado por un sacerdote</w:t>
      </w:r>
      <w:r>
        <w:rPr>
          <w:b/>
          <w:lang w:val="es-419"/>
        </w:rPr>
        <w:t xml:space="preserve"> u otra persona encargada</w:t>
      </w:r>
      <w:r w:rsidRPr="00432238">
        <w:rPr>
          <w:lang w:val="es-419"/>
        </w:rPr>
        <w:t xml:space="preserve"> con el </w:t>
      </w:r>
      <w:r w:rsidRPr="00432238">
        <w:rPr>
          <w:b/>
          <w:lang w:val="es-419"/>
        </w:rPr>
        <w:t>sello de la parroquia</w:t>
      </w:r>
      <w:bookmarkEnd w:id="3"/>
      <w:r w:rsidRPr="00432238">
        <w:rPr>
          <w:lang w:val="es-419"/>
        </w:rPr>
        <w:t>.</w:t>
      </w:r>
    </w:p>
    <w:p w14:paraId="3CFE3E2E" w14:textId="79613D78" w:rsidR="00734348" w:rsidRPr="00A011EF" w:rsidRDefault="008E2CC6" w:rsidP="00CA54F7">
      <w:pPr>
        <w:numPr>
          <w:ilvl w:val="0"/>
          <w:numId w:val="3"/>
        </w:num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Los padres que hayan bautizado anteriormente a un hijo deben presentar</w:t>
      </w:r>
      <w:r w:rsidR="00F22507" w:rsidRPr="00A011EF">
        <w:rPr>
          <w:lang w:val="es-419"/>
        </w:rPr>
        <w:t>:</w:t>
      </w:r>
    </w:p>
    <w:p w14:paraId="00A4399D" w14:textId="7B91025C" w:rsidR="00734348" w:rsidRPr="00A011EF" w:rsidRDefault="008E2CC6" w:rsidP="00CA54F7">
      <w:pPr>
        <w:pStyle w:val="Compact"/>
        <w:numPr>
          <w:ilvl w:val="1"/>
          <w:numId w:val="5"/>
        </w:num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Prueba de haber asistido a una clase de preparación bautismal anteriormente</w:t>
      </w:r>
      <w:r w:rsidR="00F22507" w:rsidRPr="00A011EF">
        <w:rPr>
          <w:lang w:val="es-419"/>
        </w:rPr>
        <w:t xml:space="preserve"> O</w:t>
      </w:r>
    </w:p>
    <w:p w14:paraId="3742F9C7" w14:textId="28DDAC6A" w:rsidR="00734348" w:rsidRPr="00A011EF" w:rsidRDefault="008E2CC6" w:rsidP="00CA54F7">
      <w:pPr>
        <w:pStyle w:val="Compact"/>
        <w:numPr>
          <w:ilvl w:val="1"/>
          <w:numId w:val="5"/>
        </w:numPr>
        <w:spacing w:before="100" w:beforeAutospacing="1" w:after="100" w:afterAutospacing="1"/>
        <w:rPr>
          <w:lang w:val="es-419"/>
        </w:rPr>
      </w:pPr>
      <w:r w:rsidRPr="00A011EF">
        <w:rPr>
          <w:lang w:val="es-419"/>
        </w:rPr>
        <w:t>Copia del certificado de bautismo del hijo anterior con el sello de la parroquia</w:t>
      </w:r>
      <w:r w:rsidR="00F22507" w:rsidRPr="00A011EF">
        <w:rPr>
          <w:lang w:val="es-419"/>
        </w:rPr>
        <w:t>.</w:t>
      </w:r>
    </w:p>
    <w:p w14:paraId="1F75148C" w14:textId="23FCE808" w:rsidR="00734348" w:rsidRPr="00A011EF" w:rsidRDefault="008E2CC6" w:rsidP="00CA54F7">
      <w:pPr>
        <w:numPr>
          <w:ilvl w:val="0"/>
          <w:numId w:val="3"/>
        </w:numPr>
        <w:spacing w:before="100" w:beforeAutospacing="1" w:after="100" w:afterAutospacing="1"/>
        <w:rPr>
          <w:lang w:val="es-419"/>
        </w:rPr>
      </w:pPr>
      <w:r w:rsidRPr="00A011EF">
        <w:rPr>
          <w:b/>
          <w:bCs/>
          <w:lang w:val="es-419"/>
        </w:rPr>
        <w:t>Asistencia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 xml:space="preserve">es </w:t>
      </w:r>
      <w:r w:rsidRPr="00A011EF">
        <w:rPr>
          <w:b/>
          <w:lang w:val="es-419"/>
        </w:rPr>
        <w:t>obligatoria</w:t>
      </w:r>
      <w:r w:rsidRPr="00A011EF">
        <w:rPr>
          <w:lang w:val="es-419"/>
        </w:rPr>
        <w:t xml:space="preserve"> para los padres. Se recomienda la asistencia de los padrinos</w:t>
      </w:r>
      <w:r w:rsidR="00F22507" w:rsidRPr="00A011EF">
        <w:rPr>
          <w:lang w:val="es-419"/>
        </w:rPr>
        <w:t>.</w:t>
      </w:r>
    </w:p>
    <w:p w14:paraId="69A20836" w14:textId="77777777" w:rsidR="00734348" w:rsidRPr="00A011EF" w:rsidRDefault="002D41A3">
      <w:pPr>
        <w:rPr>
          <w:lang w:val="es-419"/>
        </w:rPr>
      </w:pPr>
      <w:r>
        <w:rPr>
          <w:lang w:val="es-419"/>
        </w:rPr>
        <w:pict w14:anchorId="3758C761">
          <v:rect id="_x0000_i1028" style="width:0;height:1.5pt" o:hralign="center" o:hrstd="t" o:hr="t"/>
        </w:pict>
      </w:r>
    </w:p>
    <w:p w14:paraId="7B293FE5" w14:textId="614CD8F1" w:rsidR="00734348" w:rsidRPr="00A011EF" w:rsidRDefault="008E2CC6">
      <w:pPr>
        <w:pStyle w:val="Heading2"/>
        <w:rPr>
          <w:lang w:val="es-419"/>
        </w:rPr>
      </w:pPr>
      <w:bookmarkStart w:id="4" w:name="godparents"/>
      <w:bookmarkEnd w:id="2"/>
      <w:r w:rsidRPr="00A011EF">
        <w:rPr>
          <w:lang w:val="es-419"/>
        </w:rPr>
        <w:t>Padrinos</w:t>
      </w:r>
    </w:p>
    <w:p w14:paraId="788529AD" w14:textId="5910C3C7" w:rsidR="00734348" w:rsidRPr="00A011EF" w:rsidRDefault="008E2CC6">
      <w:pPr>
        <w:numPr>
          <w:ilvl w:val="0"/>
          <w:numId w:val="6"/>
        </w:numPr>
        <w:rPr>
          <w:lang w:val="es-419"/>
        </w:rPr>
      </w:pPr>
      <w:r w:rsidRPr="00A011EF">
        <w:rPr>
          <w:lang w:val="es-419"/>
        </w:rPr>
        <w:t xml:space="preserve">Deben ser </w:t>
      </w:r>
      <w:r w:rsidRPr="00A011EF">
        <w:rPr>
          <w:b/>
          <w:lang w:val="es-419"/>
        </w:rPr>
        <w:t>católicos practicantes activos</w:t>
      </w:r>
      <w:r w:rsidRPr="00A011EF">
        <w:rPr>
          <w:lang w:val="es-419"/>
        </w:rPr>
        <w:t xml:space="preserve"> y de </w:t>
      </w:r>
      <w:r w:rsidRPr="00A011EF">
        <w:rPr>
          <w:b/>
          <w:lang w:val="es-419"/>
        </w:rPr>
        <w:t>buena reputación</w:t>
      </w:r>
      <w:r w:rsidR="00F22507" w:rsidRPr="00A011EF">
        <w:rPr>
          <w:lang w:val="es-419"/>
        </w:rPr>
        <w:t>.</w:t>
      </w:r>
    </w:p>
    <w:p w14:paraId="279CCADC" w14:textId="09FBCBA6" w:rsidR="00734348" w:rsidRPr="00A011EF" w:rsidRDefault="00CD6403">
      <w:pPr>
        <w:numPr>
          <w:ilvl w:val="0"/>
          <w:numId w:val="6"/>
        </w:numPr>
        <w:rPr>
          <w:lang w:val="es-419"/>
        </w:rPr>
      </w:pPr>
      <w:r w:rsidRPr="00A011EF">
        <w:rPr>
          <w:b/>
          <w:bCs/>
          <w:lang w:val="es-419"/>
        </w:rPr>
        <w:t>Feligreses de Santa María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>deben ser aprobados por el Padre Del.</w:t>
      </w:r>
    </w:p>
    <w:p w14:paraId="451F1AE2" w14:textId="55BD5278" w:rsidR="00734348" w:rsidRPr="00A011EF" w:rsidRDefault="00CD6403">
      <w:pPr>
        <w:numPr>
          <w:ilvl w:val="0"/>
          <w:numId w:val="6"/>
        </w:numPr>
        <w:rPr>
          <w:lang w:val="es-419"/>
        </w:rPr>
      </w:pPr>
      <w:r w:rsidRPr="00A011EF">
        <w:rPr>
          <w:b/>
          <w:bCs/>
          <w:lang w:val="es-419"/>
        </w:rPr>
        <w:t>Quienes no son feligreses</w:t>
      </w:r>
      <w:r w:rsidR="00F22507" w:rsidRPr="00A011EF">
        <w:rPr>
          <w:b/>
          <w:bCs/>
          <w:lang w:val="es-419"/>
        </w:rPr>
        <w:t>:</w:t>
      </w:r>
      <w:r w:rsidR="00F22507" w:rsidRPr="00A011EF">
        <w:rPr>
          <w:lang w:val="es-419"/>
        </w:rPr>
        <w:t xml:space="preserve"> </w:t>
      </w:r>
      <w:r w:rsidRPr="00A011EF">
        <w:rPr>
          <w:lang w:val="es-419"/>
        </w:rPr>
        <w:t xml:space="preserve">deben presentar una </w:t>
      </w:r>
      <w:r w:rsidRPr="00A011EF">
        <w:rPr>
          <w:b/>
          <w:lang w:val="es-419"/>
        </w:rPr>
        <w:t>carta de buena reputación</w:t>
      </w:r>
      <w:r w:rsidRPr="00A011EF">
        <w:rPr>
          <w:lang w:val="es-419"/>
        </w:rPr>
        <w:t xml:space="preserve"> de su parroquia con la firma del sacerdote y el sello de la parroquia</w:t>
      </w:r>
      <w:r w:rsidR="00F22507" w:rsidRPr="00A011EF">
        <w:rPr>
          <w:lang w:val="es-419"/>
        </w:rPr>
        <w:t>.</w:t>
      </w:r>
    </w:p>
    <w:p w14:paraId="55573C72" w14:textId="77777777" w:rsidR="00734348" w:rsidRPr="00A011EF" w:rsidRDefault="002D41A3">
      <w:pPr>
        <w:rPr>
          <w:lang w:val="es-419"/>
        </w:rPr>
      </w:pPr>
      <w:r>
        <w:rPr>
          <w:lang w:val="es-419"/>
        </w:rPr>
        <w:pict w14:anchorId="6F535302">
          <v:rect id="_x0000_i1029" style="width:0;height:1.5pt" o:hralign="center" o:hrstd="t" o:hr="t"/>
        </w:pict>
      </w:r>
    </w:p>
    <w:p w14:paraId="3DA7D52F" w14:textId="5F779638" w:rsidR="00734348" w:rsidRPr="00A011EF" w:rsidRDefault="00CD6403">
      <w:pPr>
        <w:pStyle w:val="Heading2"/>
        <w:rPr>
          <w:lang w:val="es-419"/>
        </w:rPr>
      </w:pPr>
      <w:bookmarkStart w:id="5" w:name="next-steps"/>
      <w:bookmarkEnd w:id="4"/>
      <w:r w:rsidRPr="00A011EF">
        <w:rPr>
          <w:lang w:val="es-419"/>
        </w:rPr>
        <w:t>Próximos pasos</w:t>
      </w:r>
    </w:p>
    <w:p w14:paraId="6AAA350D" w14:textId="07E0ECBA" w:rsidR="00734348" w:rsidRPr="00A011EF" w:rsidRDefault="00CD6403">
      <w:pPr>
        <w:pStyle w:val="Compact"/>
        <w:numPr>
          <w:ilvl w:val="0"/>
          <w:numId w:val="7"/>
        </w:numPr>
        <w:rPr>
          <w:lang w:val="es-419"/>
        </w:rPr>
      </w:pPr>
      <w:r w:rsidRPr="00A011EF">
        <w:rPr>
          <w:lang w:val="es-419"/>
        </w:rPr>
        <w:t>Revise esta información detenidamente</w:t>
      </w:r>
      <w:r w:rsidR="00F22507" w:rsidRPr="00A011EF">
        <w:rPr>
          <w:lang w:val="es-419"/>
        </w:rPr>
        <w:t>.</w:t>
      </w:r>
    </w:p>
    <w:p w14:paraId="1EC230C8" w14:textId="4815FFE7" w:rsidR="00734348" w:rsidRPr="00A011EF" w:rsidRDefault="00CD6403">
      <w:pPr>
        <w:pStyle w:val="Compact"/>
        <w:numPr>
          <w:ilvl w:val="0"/>
          <w:numId w:val="7"/>
        </w:numPr>
        <w:rPr>
          <w:lang w:val="es-419"/>
        </w:rPr>
      </w:pPr>
      <w:r w:rsidRPr="00A011EF">
        <w:rPr>
          <w:lang w:val="es-419"/>
        </w:rPr>
        <w:t>Asista a una clase de bautismo (en Santa María o una clase externa aprobada)</w:t>
      </w:r>
      <w:r w:rsidR="00F22507" w:rsidRPr="00A011EF">
        <w:rPr>
          <w:lang w:val="es-419"/>
        </w:rPr>
        <w:t>.</w:t>
      </w:r>
    </w:p>
    <w:p w14:paraId="1AD62234" w14:textId="151441CA" w:rsidR="00734348" w:rsidRPr="00A011EF" w:rsidRDefault="00CD6403">
      <w:pPr>
        <w:pStyle w:val="Compact"/>
        <w:numPr>
          <w:ilvl w:val="0"/>
          <w:numId w:val="7"/>
        </w:numPr>
        <w:rPr>
          <w:lang w:val="es-419"/>
        </w:rPr>
      </w:pPr>
      <w:r w:rsidRPr="00A011EF">
        <w:rPr>
          <w:lang w:val="es-419"/>
        </w:rPr>
        <w:t>Reúna toda la documentación necesaria:</w:t>
      </w:r>
    </w:p>
    <w:p w14:paraId="23EAEB8D" w14:textId="23A5043C" w:rsidR="00734348" w:rsidRPr="00A011EF" w:rsidRDefault="00CD6403">
      <w:pPr>
        <w:pStyle w:val="Compact"/>
        <w:numPr>
          <w:ilvl w:val="1"/>
          <w:numId w:val="8"/>
        </w:numPr>
        <w:rPr>
          <w:lang w:val="es-419"/>
        </w:rPr>
      </w:pPr>
      <w:r w:rsidRPr="00A011EF">
        <w:rPr>
          <w:lang w:val="es-419"/>
        </w:rPr>
        <w:lastRenderedPageBreak/>
        <w:t>Prueba de haber asistido a una clase de bautismo anteriormente (si aplica)</w:t>
      </w:r>
    </w:p>
    <w:p w14:paraId="065B3EB7" w14:textId="50E61B8D" w:rsidR="00734348" w:rsidRPr="00A011EF" w:rsidRDefault="00CD6403">
      <w:pPr>
        <w:pStyle w:val="Compact"/>
        <w:numPr>
          <w:ilvl w:val="1"/>
          <w:numId w:val="8"/>
        </w:numPr>
        <w:rPr>
          <w:lang w:val="es-419"/>
        </w:rPr>
      </w:pPr>
      <w:r w:rsidRPr="00A011EF">
        <w:rPr>
          <w:lang w:val="es-419"/>
        </w:rPr>
        <w:t>Carta de dispensación de la parroquia donde está registrado/a (si aplica)</w:t>
      </w:r>
    </w:p>
    <w:p w14:paraId="7581B8AF" w14:textId="27E24EE2" w:rsidR="00734348" w:rsidRPr="00A011EF" w:rsidRDefault="00CD6403">
      <w:pPr>
        <w:pStyle w:val="Compact"/>
        <w:numPr>
          <w:ilvl w:val="1"/>
          <w:numId w:val="8"/>
        </w:numPr>
        <w:rPr>
          <w:lang w:val="es-419"/>
        </w:rPr>
      </w:pPr>
      <w:r w:rsidRPr="00A011EF">
        <w:rPr>
          <w:lang w:val="es-419"/>
        </w:rPr>
        <w:t>Cartas de buena reputación de los padrinos (si aplica)</w:t>
      </w:r>
    </w:p>
    <w:p w14:paraId="0C971959" w14:textId="4DC6A0A3" w:rsidR="00734348" w:rsidRDefault="00CD6403">
      <w:pPr>
        <w:pStyle w:val="Compact"/>
        <w:numPr>
          <w:ilvl w:val="0"/>
          <w:numId w:val="7"/>
        </w:numPr>
        <w:rPr>
          <w:lang w:val="es-419"/>
        </w:rPr>
      </w:pPr>
      <w:r w:rsidRPr="00A011EF">
        <w:rPr>
          <w:lang w:val="es-419"/>
        </w:rPr>
        <w:t xml:space="preserve">Una vez que cumpla con todos los requisitos, complete el </w:t>
      </w:r>
      <w:r w:rsidRPr="00A011EF">
        <w:rPr>
          <w:b/>
          <w:lang w:val="es-419"/>
        </w:rPr>
        <w:t>formulario de registro de bautismo</w:t>
      </w:r>
      <w:r w:rsidRPr="00A011EF">
        <w:rPr>
          <w:lang w:val="es-419"/>
        </w:rPr>
        <w:t xml:space="preserve"> para programar el bautismo</w:t>
      </w:r>
      <w:r w:rsidR="00F22507" w:rsidRPr="00A011EF">
        <w:rPr>
          <w:lang w:val="es-419"/>
        </w:rPr>
        <w:t>.</w:t>
      </w:r>
      <w:bookmarkEnd w:id="5"/>
      <w:r w:rsidR="00477DCE">
        <w:rPr>
          <w:lang w:val="es-419"/>
        </w:rPr>
        <w:t xml:space="preserve">  Los links para el formulario:</w:t>
      </w:r>
    </w:p>
    <w:p w14:paraId="5AC56EE2" w14:textId="087D0FB6" w:rsidR="00786FEE" w:rsidRDefault="003546A6" w:rsidP="00786FEE">
      <w:pPr>
        <w:pStyle w:val="Compact"/>
        <w:numPr>
          <w:ilvl w:val="1"/>
          <w:numId w:val="7"/>
        </w:numPr>
        <w:rPr>
          <w:lang w:val="es-419"/>
        </w:rPr>
      </w:pPr>
      <w:r w:rsidRPr="003546A6">
        <w:rPr>
          <w:lang w:val="es-419"/>
        </w:rPr>
        <w:t>Español</w:t>
      </w:r>
      <w:r>
        <w:rPr>
          <w:lang w:val="es-419"/>
        </w:rPr>
        <w:t xml:space="preserve">: </w:t>
      </w:r>
      <w:hyperlink r:id="rId8" w:history="1">
        <w:r w:rsidR="00F77851" w:rsidRPr="00560081">
          <w:rPr>
            <w:rStyle w:val="Hyperlink"/>
            <w:lang w:val="es-419"/>
          </w:rPr>
          <w:t>https://stmarysbellevue.com/images/stories/documents/Baptism%20Certificate%20form%20-%20Espa%C3%B1ol.pdf</w:t>
        </w:r>
      </w:hyperlink>
      <w:r w:rsidR="00F77851">
        <w:rPr>
          <w:lang w:val="es-419"/>
        </w:rPr>
        <w:t xml:space="preserve"> </w:t>
      </w:r>
    </w:p>
    <w:p w14:paraId="0C2776A8" w14:textId="402C4331" w:rsidR="00E45AD5" w:rsidRPr="00ED24BB" w:rsidRDefault="003546A6" w:rsidP="00ED24BB">
      <w:pPr>
        <w:pStyle w:val="Compact"/>
        <w:numPr>
          <w:ilvl w:val="1"/>
          <w:numId w:val="7"/>
        </w:numPr>
        <w:rPr>
          <w:lang w:val="es-419"/>
        </w:rPr>
      </w:pPr>
      <w:r>
        <w:rPr>
          <w:lang w:val="es-419"/>
        </w:rPr>
        <w:t xml:space="preserve">Ingles: </w:t>
      </w:r>
      <w:hyperlink r:id="rId9" w:history="1">
        <w:r w:rsidR="001E60CC" w:rsidRPr="00560081">
          <w:rPr>
            <w:rStyle w:val="Hyperlink"/>
            <w:lang w:val="es-419"/>
          </w:rPr>
          <w:t>https://stmarysbellevue.com/images/stories/documents/Baptism%20Information%20Form-English.pdf</w:t>
        </w:r>
      </w:hyperlink>
      <w:r w:rsidR="001E60CC">
        <w:rPr>
          <w:lang w:val="es-419"/>
        </w:rPr>
        <w:t xml:space="preserve"> </w:t>
      </w:r>
    </w:p>
    <w:sectPr w:rsidR="00E45AD5" w:rsidRPr="00ED24BB">
      <w:head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4829E" w14:textId="77777777" w:rsidR="0054737D" w:rsidRDefault="0054737D" w:rsidP="004A245F">
      <w:pPr>
        <w:spacing w:after="0"/>
      </w:pPr>
      <w:r>
        <w:separator/>
      </w:r>
    </w:p>
  </w:endnote>
  <w:endnote w:type="continuationSeparator" w:id="0">
    <w:p w14:paraId="0B28DCEC" w14:textId="77777777" w:rsidR="0054737D" w:rsidRDefault="0054737D" w:rsidP="004A24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FD9E7" w14:textId="77777777" w:rsidR="0054737D" w:rsidRDefault="0054737D" w:rsidP="004A245F">
      <w:pPr>
        <w:spacing w:after="0"/>
      </w:pPr>
      <w:r>
        <w:separator/>
      </w:r>
    </w:p>
  </w:footnote>
  <w:footnote w:type="continuationSeparator" w:id="0">
    <w:p w14:paraId="72065CF8" w14:textId="77777777" w:rsidR="0054737D" w:rsidRDefault="0054737D" w:rsidP="004A24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23413" w14:textId="77777777" w:rsidR="004A245F" w:rsidRDefault="004A245F">
    <w:pPr>
      <w:pStyle w:val="Header"/>
    </w:pPr>
    <w:r>
      <w:rPr>
        <w:noProof/>
      </w:rPr>
      <w:drawing>
        <wp:inline distT="0" distB="0" distL="0" distR="0" wp14:anchorId="6FA56C30" wp14:editId="38345417">
          <wp:extent cx="2143125" cy="702927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251" cy="712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DE9A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C5A1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38CF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27088960">
    <w:abstractNumId w:val="0"/>
  </w:num>
  <w:num w:numId="2" w16cid:durableId="1887796976">
    <w:abstractNumId w:val="1"/>
  </w:num>
  <w:num w:numId="3" w16cid:durableId="1619992080">
    <w:abstractNumId w:val="1"/>
  </w:num>
  <w:num w:numId="4" w16cid:durableId="664670331">
    <w:abstractNumId w:val="1"/>
  </w:num>
  <w:num w:numId="5" w16cid:durableId="428352583">
    <w:abstractNumId w:val="1"/>
  </w:num>
  <w:num w:numId="6" w16cid:durableId="715815714">
    <w:abstractNumId w:val="1"/>
  </w:num>
  <w:num w:numId="7" w16cid:durableId="1228764501">
    <w:abstractNumId w:val="2"/>
  </w:num>
  <w:num w:numId="8" w16cid:durableId="1493445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4348"/>
    <w:rsid w:val="00021E08"/>
    <w:rsid w:val="000633E7"/>
    <w:rsid w:val="00082778"/>
    <w:rsid w:val="000F4B08"/>
    <w:rsid w:val="00113946"/>
    <w:rsid w:val="00161D1C"/>
    <w:rsid w:val="00170FC5"/>
    <w:rsid w:val="001B0DB1"/>
    <w:rsid w:val="001D2D05"/>
    <w:rsid w:val="001E60CC"/>
    <w:rsid w:val="002134DE"/>
    <w:rsid w:val="00240B0A"/>
    <w:rsid w:val="00275AFD"/>
    <w:rsid w:val="00283503"/>
    <w:rsid w:val="002D41A3"/>
    <w:rsid w:val="002F1F7C"/>
    <w:rsid w:val="0030164D"/>
    <w:rsid w:val="0030407D"/>
    <w:rsid w:val="0031057E"/>
    <w:rsid w:val="003546A6"/>
    <w:rsid w:val="00357EC5"/>
    <w:rsid w:val="003701BA"/>
    <w:rsid w:val="003D5850"/>
    <w:rsid w:val="003E4BA8"/>
    <w:rsid w:val="00411931"/>
    <w:rsid w:val="00415779"/>
    <w:rsid w:val="00432238"/>
    <w:rsid w:val="0044576A"/>
    <w:rsid w:val="0045408D"/>
    <w:rsid w:val="00476A90"/>
    <w:rsid w:val="00477DCE"/>
    <w:rsid w:val="004A245F"/>
    <w:rsid w:val="004A5DFC"/>
    <w:rsid w:val="004D5827"/>
    <w:rsid w:val="00541BD4"/>
    <w:rsid w:val="0054737D"/>
    <w:rsid w:val="005933F8"/>
    <w:rsid w:val="005C240A"/>
    <w:rsid w:val="00617CF2"/>
    <w:rsid w:val="00623309"/>
    <w:rsid w:val="00672EF0"/>
    <w:rsid w:val="0068068B"/>
    <w:rsid w:val="006A5C65"/>
    <w:rsid w:val="006C3365"/>
    <w:rsid w:val="007023BC"/>
    <w:rsid w:val="00713D62"/>
    <w:rsid w:val="00734348"/>
    <w:rsid w:val="007668D7"/>
    <w:rsid w:val="00786FEE"/>
    <w:rsid w:val="00791C77"/>
    <w:rsid w:val="007F1E36"/>
    <w:rsid w:val="007F33E2"/>
    <w:rsid w:val="00875092"/>
    <w:rsid w:val="008817E6"/>
    <w:rsid w:val="00895C5F"/>
    <w:rsid w:val="008A0F8A"/>
    <w:rsid w:val="008E2CC6"/>
    <w:rsid w:val="009154CA"/>
    <w:rsid w:val="00990226"/>
    <w:rsid w:val="009B76C9"/>
    <w:rsid w:val="009F65D4"/>
    <w:rsid w:val="00A011EF"/>
    <w:rsid w:val="00A17F89"/>
    <w:rsid w:val="00A36732"/>
    <w:rsid w:val="00A60EED"/>
    <w:rsid w:val="00A738DA"/>
    <w:rsid w:val="00A92A13"/>
    <w:rsid w:val="00B0294F"/>
    <w:rsid w:val="00B157BA"/>
    <w:rsid w:val="00B708D0"/>
    <w:rsid w:val="00BE24C3"/>
    <w:rsid w:val="00C74E49"/>
    <w:rsid w:val="00CA54F7"/>
    <w:rsid w:val="00CD6403"/>
    <w:rsid w:val="00CE2880"/>
    <w:rsid w:val="00CF58C6"/>
    <w:rsid w:val="00D74D74"/>
    <w:rsid w:val="00DB136A"/>
    <w:rsid w:val="00E30140"/>
    <w:rsid w:val="00E45AD5"/>
    <w:rsid w:val="00E55752"/>
    <w:rsid w:val="00EB4A31"/>
    <w:rsid w:val="00EC3418"/>
    <w:rsid w:val="00EC53A2"/>
    <w:rsid w:val="00ED24BB"/>
    <w:rsid w:val="00ED5F87"/>
    <w:rsid w:val="00EE779C"/>
    <w:rsid w:val="00F121B6"/>
    <w:rsid w:val="00F15B94"/>
    <w:rsid w:val="00F22507"/>
    <w:rsid w:val="00F7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2E9A8206"/>
  <w15:docId w15:val="{F45E7437-3B7E-457F-9783-76E9150A6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A24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A245F"/>
  </w:style>
  <w:style w:type="paragraph" w:styleId="Footer">
    <w:name w:val="footer"/>
    <w:basedOn w:val="Normal"/>
    <w:link w:val="FooterChar"/>
    <w:unhideWhenUsed/>
    <w:rsid w:val="004A245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A245F"/>
  </w:style>
  <w:style w:type="character" w:styleId="UnresolvedMention">
    <w:name w:val="Unresolved Mention"/>
    <w:basedOn w:val="DefaultParagraphFont"/>
    <w:uiPriority w:val="99"/>
    <w:semiHidden/>
    <w:unhideWhenUsed/>
    <w:rsid w:val="00432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marysbellevue.com/images/stories/documents/Baptism%20Certificate%20form%20-%20Espa%C3%B1ol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gle/sWd5ieg7rbrqres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tmarysbellevue.com/images/stories/documents/Baptism%20Information%20Form-English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Nabors</dc:creator>
  <cp:keywords/>
  <cp:lastModifiedBy>Chris Saenz</cp:lastModifiedBy>
  <cp:revision>49</cp:revision>
  <cp:lastPrinted>2026-01-13T21:48:00Z</cp:lastPrinted>
  <dcterms:created xsi:type="dcterms:W3CDTF">2026-03-26T20:06:00Z</dcterms:created>
  <dcterms:modified xsi:type="dcterms:W3CDTF">2026-04-19T14:40:00Z</dcterms:modified>
</cp:coreProperties>
</file>